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1577D" w14:textId="494C012B" w:rsidR="00082D64" w:rsidRDefault="000C4039" w:rsidP="00082D64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B753C9" wp14:editId="34ACDF8F">
                <wp:simplePos x="0" y="0"/>
                <wp:positionH relativeFrom="column">
                  <wp:posOffset>-238897</wp:posOffset>
                </wp:positionH>
                <wp:positionV relativeFrom="paragraph">
                  <wp:posOffset>6021859</wp:posOffset>
                </wp:positionV>
                <wp:extent cx="6094730" cy="1366486"/>
                <wp:effectExtent l="0" t="0" r="20320" b="24765"/>
                <wp:wrapNone/>
                <wp:docPr id="1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730" cy="13664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0FBDD" w14:textId="77777777" w:rsidR="00E5013C" w:rsidRPr="00B11143" w:rsidRDefault="00082D64" w:rsidP="00E5013C">
                            <w:pPr>
                              <w:spacing w:after="0" w:line="240" w:lineRule="auto"/>
                              <w:jc w:val="both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RESOURCEFULNESS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Has the ability to adapt to change and unexpected situations.  Applies creativity in problem solving; demonstrates ingenuity in completing their job.</w:t>
                            </w:r>
                          </w:p>
                          <w:p w14:paraId="3FFB28D9" w14:textId="77777777" w:rsidR="00082D64" w:rsidRPr="006D1A16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  <w:p w14:paraId="215AE553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B753C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8.8pt;margin-top:474.15pt;width:479.9pt;height:107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" strokecolor="#8c3453">
                <v:textbox>
                  <w:txbxContent>
                    <w:p w14:paraId="28F0FBDD" w14:textId="77777777" w:rsidR="00E5013C" w:rsidRPr="00B11143" w:rsidRDefault="00082D64" w:rsidP="00E5013C">
                      <w:pPr>
                        <w:spacing w:after="0" w:line="240" w:lineRule="auto"/>
                        <w:jc w:val="both"/>
                        <w:rPr>
                          <w:rFonts w:ascii="Calibri" w:hAnsi="Calibri"/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RESOURCEFULNESS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Has the ability to adapt to change and unexpected situations.  Applies creativity in problem solving; demonstrates ingenuity in completing their job.</w:t>
                      </w:r>
                    </w:p>
                    <w:p w14:paraId="3FFB28D9" w14:textId="77777777" w:rsidR="00082D64" w:rsidRPr="006D1A16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</w:p>
                    <w:p w14:paraId="215AE553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160110" wp14:editId="652FB6EE">
                <wp:simplePos x="0" y="0"/>
                <wp:positionH relativeFrom="column">
                  <wp:posOffset>-247135</wp:posOffset>
                </wp:positionH>
                <wp:positionV relativeFrom="paragraph">
                  <wp:posOffset>4539049</wp:posOffset>
                </wp:positionV>
                <wp:extent cx="6101080" cy="1391851"/>
                <wp:effectExtent l="0" t="0" r="13970" b="18415"/>
                <wp:wrapNone/>
                <wp:docPr id="1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1080" cy="13918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E133E3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CUSTOMER SERVICE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Exceeds the expectations of both internal and external customers.  Models Excellence, Consistency, Commitment.</w:t>
                            </w:r>
                          </w:p>
                          <w:p w14:paraId="7590794F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60110" id="Text Box 6" o:spid="_x0000_s1027" type="#_x0000_t202" style="position:absolute;margin-left:-19.45pt;margin-top:357.4pt;width:480.4pt;height:109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" strokecolor="#8c3453">
                <v:textbox>
                  <w:txbxContent>
                    <w:p w14:paraId="57E133E3" w14:textId="77777777" w:rsidR="00082D64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CUSTOMER SERVICE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Exceeds the expectations of both internal and external customers.  Models Excellence, Consistency, Commitment.</w:t>
                      </w:r>
                    </w:p>
                    <w:p w14:paraId="7590794F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33A1BF" wp14:editId="7B7131BC">
                <wp:simplePos x="0" y="0"/>
                <wp:positionH relativeFrom="column">
                  <wp:posOffset>-238897</wp:posOffset>
                </wp:positionH>
                <wp:positionV relativeFrom="paragraph">
                  <wp:posOffset>3048000</wp:posOffset>
                </wp:positionV>
                <wp:extent cx="6097905" cy="1400312"/>
                <wp:effectExtent l="0" t="0" r="17145" b="2857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905" cy="14003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11DFF" w14:textId="77777777" w:rsidR="00082D64" w:rsidRPr="008962A6" w:rsidRDefault="00082D64" w:rsidP="00E5013C">
                            <w:pPr>
                              <w:spacing w:after="0"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SAFETY -</w:t>
                            </w:r>
                            <w: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5013C">
                              <w:t xml:space="preserve">Protecting resources (customers, equipment, facilities, and co-workers). Committed to everyone arriving </w:t>
                            </w:r>
                            <w:r w:rsidRPr="00E5013C">
                              <w:rPr>
                                <w:b/>
                              </w:rPr>
                              <w:t xml:space="preserve">“Safely Home”.  </w:t>
                            </w:r>
                            <w:r w:rsidRPr="00E5013C">
                              <w:t>Makes wise choices.</w:t>
                            </w:r>
                          </w:p>
                          <w:p w14:paraId="0908AC23" w14:textId="77777777" w:rsidR="00082D64" w:rsidRPr="008962A6" w:rsidRDefault="00082D64" w:rsidP="00082D64">
                            <w:pPr>
                              <w:rPr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2CC06ECB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3A1BF" id="Text Box 5" o:spid="_x0000_s1028" type="#_x0000_t202" style="position:absolute;margin-left:-18.8pt;margin-top:240pt;width:480.15pt;height:11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" strokecolor="#8c3453">
                <v:textbox>
                  <w:txbxContent>
                    <w:p w14:paraId="5DA11DFF" w14:textId="77777777" w:rsidR="00082D64" w:rsidRPr="008962A6" w:rsidRDefault="00082D64" w:rsidP="00E5013C">
                      <w:pPr>
                        <w:spacing w:after="0"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SAFETY -</w:t>
                      </w:r>
                      <w:r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Pr="00E5013C">
                        <w:t xml:space="preserve">Protecting resources (customers, equipment, facilities, and co-workers). Committed to everyone arriving </w:t>
                      </w:r>
                      <w:r w:rsidRPr="00E5013C">
                        <w:rPr>
                          <w:b/>
                        </w:rPr>
                        <w:t xml:space="preserve">“Safely Home”.  </w:t>
                      </w:r>
                      <w:r w:rsidRPr="00E5013C">
                        <w:t>Makes wise choices.</w:t>
                      </w:r>
                    </w:p>
                    <w:p w14:paraId="0908AC23" w14:textId="77777777" w:rsidR="00082D64" w:rsidRPr="008962A6" w:rsidRDefault="00082D64" w:rsidP="00082D64">
                      <w:pPr>
                        <w:rPr>
                          <w:b/>
                          <w:color w:val="C00000"/>
                          <w:sz w:val="20"/>
                          <w:szCs w:val="20"/>
                        </w:rPr>
                      </w:pPr>
                    </w:p>
                    <w:p w14:paraId="2CC06ECB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A464AE" wp14:editId="4767EDE8">
                <wp:simplePos x="0" y="0"/>
                <wp:positionH relativeFrom="column">
                  <wp:posOffset>-238897</wp:posOffset>
                </wp:positionH>
                <wp:positionV relativeFrom="paragraph">
                  <wp:posOffset>7488195</wp:posOffset>
                </wp:positionV>
                <wp:extent cx="6091917" cy="1318054"/>
                <wp:effectExtent l="0" t="0" r="23495" b="15875"/>
                <wp:wrapNone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1917" cy="13180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4D716" w14:textId="77777777" w:rsidR="00E5013C" w:rsidRPr="00B11143" w:rsidRDefault="00082D64" w:rsidP="00E5013C">
                            <w:pPr>
                              <w:spacing w:after="0" w:line="240" w:lineRule="auto"/>
                              <w:jc w:val="both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INTEGRITY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Honest. Trusted by co-workers, management, and customers.  Known for the highest ethical standards, honors commitments.</w:t>
                            </w:r>
                          </w:p>
                          <w:p w14:paraId="563C5C41" w14:textId="77777777" w:rsidR="00082D64" w:rsidRPr="004453C5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  <w:p w14:paraId="64AC0DCA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464AE" id="Text Box 11" o:spid="_x0000_s1029" type="#_x0000_t202" style="position:absolute;margin-left:-18.8pt;margin-top:589.6pt;width:479.7pt;height:103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" strokecolor="#8c3453">
                <v:textbox>
                  <w:txbxContent>
                    <w:p w14:paraId="6F84D716" w14:textId="77777777" w:rsidR="00E5013C" w:rsidRPr="00B11143" w:rsidRDefault="00082D64" w:rsidP="00E5013C">
                      <w:pPr>
                        <w:spacing w:after="0" w:line="240" w:lineRule="auto"/>
                        <w:jc w:val="both"/>
                        <w:rPr>
                          <w:rFonts w:ascii="Calibri" w:hAnsi="Calibri"/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INTEGRITY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Honest. Trusted by co-workers, management, and customers.  Known for the highest ethical standards, honors commitments.</w:t>
                      </w:r>
                    </w:p>
                    <w:p w14:paraId="563C5C41" w14:textId="77777777" w:rsidR="00082D64" w:rsidRPr="004453C5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</w:p>
                    <w:p w14:paraId="64AC0DCA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D0FB8C" wp14:editId="4C4CDB21">
                <wp:simplePos x="0" y="0"/>
                <wp:positionH relativeFrom="column">
                  <wp:posOffset>-235131</wp:posOffset>
                </wp:positionH>
                <wp:positionV relativeFrom="paragraph">
                  <wp:posOffset>1916974</wp:posOffset>
                </wp:positionV>
                <wp:extent cx="6088924" cy="1001395"/>
                <wp:effectExtent l="0" t="0" r="26670" b="27305"/>
                <wp:wrapNone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8924" cy="1001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78D79" w14:textId="77777777" w:rsidR="00082D64" w:rsidRPr="001D7BC0" w:rsidRDefault="00082D64" w:rsidP="00082D64">
                            <w:pPr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Intro:</w:t>
                            </w:r>
                          </w:p>
                          <w:p w14:paraId="44CB2C41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D0FB8C" id="Text Box 8" o:spid="_x0000_s1030" type="#_x0000_t202" style="position:absolute;margin-left:-18.5pt;margin-top:150.95pt;width:479.45pt;height:78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" strokecolor="#8c3453">
                <v:textbox>
                  <w:txbxContent>
                    <w:p w14:paraId="28078D79" w14:textId="77777777" w:rsidR="00082D64" w:rsidRPr="001D7BC0" w:rsidRDefault="00082D64" w:rsidP="00082D64">
                      <w:pPr>
                        <w:rPr>
                          <w:b/>
                          <w:color w:val="8C3453"/>
                          <w:sz w:val="26"/>
                          <w:szCs w:val="26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Intro:</w:t>
                      </w:r>
                    </w:p>
                    <w:p w14:paraId="44CB2C41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4EF790" wp14:editId="77340F8D">
                <wp:simplePos x="0" y="0"/>
                <wp:positionH relativeFrom="column">
                  <wp:posOffset>2177687</wp:posOffset>
                </wp:positionH>
                <wp:positionV relativeFrom="paragraph">
                  <wp:posOffset>48441</wp:posOffset>
                </wp:positionV>
                <wp:extent cx="3675380" cy="1818640"/>
                <wp:effectExtent l="19050" t="19050" r="20320" b="10160"/>
                <wp:wrapNone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5380" cy="181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A2E5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47583" w14:textId="77777777" w:rsidR="00082D64" w:rsidRPr="001D7BC0" w:rsidRDefault="00082D64" w:rsidP="003C7F2D">
                            <w:pPr>
                              <w:spacing w:after="0" w:line="240" w:lineRule="auto"/>
                              <w:jc w:val="center"/>
                              <w:rPr>
                                <w:rFonts w:ascii="Arial Black" w:hAnsi="Arial Black"/>
                                <w:color w:val="8C3453"/>
                                <w:sz w:val="52"/>
                                <w:szCs w:val="52"/>
                              </w:rPr>
                            </w:pPr>
                            <w:r w:rsidRPr="00B301DB">
                              <w:rPr>
                                <w:rFonts w:ascii="Arial Black" w:hAnsi="Arial Black"/>
                                <w:color w:val="8A2E5C"/>
                                <w:sz w:val="52"/>
                                <w:szCs w:val="52"/>
                              </w:rPr>
                              <w:t>Pr</w:t>
                            </w:r>
                            <w:r w:rsidRPr="001D7BC0">
                              <w:rPr>
                                <w:rFonts w:ascii="Arial Black" w:hAnsi="Arial Black"/>
                                <w:color w:val="8C3453"/>
                                <w:sz w:val="52"/>
                                <w:szCs w:val="52"/>
                              </w:rPr>
                              <w:t>ofile</w:t>
                            </w:r>
                          </w:p>
                          <w:p w14:paraId="0B8CEC79" w14:textId="77D6769B" w:rsidR="00F77E8E" w:rsidRPr="00F77E8E" w:rsidRDefault="00F77E8E" w:rsidP="003C7F2D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n this space, please include </w:t>
                            </w:r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Name of Nomine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Job Title, Division</w:t>
                            </w:r>
                            <w:r w:rsid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Line of </w:t>
                            </w:r>
                            <w:proofErr w:type="spellStart"/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usines</w:t>
                            </w:r>
                            <w:proofErr w:type="spellEnd"/>
                            <w:r w:rsidR="003C7F2D">
                              <w:rPr>
                                <w:sz w:val="20"/>
                                <w:szCs w:val="20"/>
                              </w:rPr>
                              <w:t xml:space="preserve">, and </w:t>
                            </w:r>
                            <w:r w:rsidR="000C403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O</w:t>
                            </w:r>
                            <w:r w:rsidR="003C7F2D"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fice </w:t>
                            </w:r>
                            <w:r w:rsidR="000C403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="003C7F2D"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4EF790" id="Text Box 9" o:spid="_x0000_s1031" type="#_x0000_t202" style="position:absolute;margin-left:171.45pt;margin-top:3.8pt;width:289.4pt;height:143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" strokecolor="#8a2e5c" strokeweight="2.25pt">
                <v:textbox>
                  <w:txbxContent>
                    <w:p w14:paraId="24347583" w14:textId="77777777" w:rsidR="00082D64" w:rsidRPr="001D7BC0" w:rsidRDefault="00082D64" w:rsidP="003C7F2D">
                      <w:pPr>
                        <w:spacing w:after="0" w:line="240" w:lineRule="auto"/>
                        <w:jc w:val="center"/>
                        <w:rPr>
                          <w:rFonts w:ascii="Arial Black" w:hAnsi="Arial Black"/>
                          <w:color w:val="8C3453"/>
                          <w:sz w:val="52"/>
                          <w:szCs w:val="52"/>
                        </w:rPr>
                      </w:pPr>
                      <w:r w:rsidRPr="00B301DB">
                        <w:rPr>
                          <w:rFonts w:ascii="Arial Black" w:hAnsi="Arial Black"/>
                          <w:color w:val="8A2E5C"/>
                          <w:sz w:val="52"/>
                          <w:szCs w:val="52"/>
                        </w:rPr>
                        <w:t>Pr</w:t>
                      </w:r>
                      <w:r w:rsidRPr="001D7BC0">
                        <w:rPr>
                          <w:rFonts w:ascii="Arial Black" w:hAnsi="Arial Black"/>
                          <w:color w:val="8C3453"/>
                          <w:sz w:val="52"/>
                          <w:szCs w:val="52"/>
                        </w:rPr>
                        <w:t>ofile</w:t>
                      </w:r>
                    </w:p>
                    <w:p w14:paraId="0B8CEC79" w14:textId="77D6769B" w:rsidR="00F77E8E" w:rsidRPr="00F77E8E" w:rsidRDefault="00F77E8E" w:rsidP="003C7F2D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n this space, please include </w:t>
                      </w:r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>Name of Nominee</w:t>
                      </w:r>
                      <w:r>
                        <w:rPr>
                          <w:sz w:val="20"/>
                          <w:szCs w:val="20"/>
                        </w:rPr>
                        <w:t xml:space="preserve">, </w:t>
                      </w:r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>Job Title, Division</w:t>
                      </w:r>
                      <w:r w:rsidR="003C7F2D">
                        <w:rPr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Line of </w:t>
                      </w:r>
                      <w:proofErr w:type="spellStart"/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>Busines</w:t>
                      </w:r>
                      <w:proofErr w:type="spellEnd"/>
                      <w:r w:rsidR="003C7F2D">
                        <w:rPr>
                          <w:sz w:val="20"/>
                          <w:szCs w:val="20"/>
                        </w:rPr>
                        <w:t xml:space="preserve">, and </w:t>
                      </w:r>
                      <w:r w:rsidR="000C4039">
                        <w:rPr>
                          <w:b/>
                          <w:bCs/>
                          <w:sz w:val="20"/>
                          <w:szCs w:val="20"/>
                        </w:rPr>
                        <w:t>O</w:t>
                      </w:r>
                      <w:r w:rsidR="003C7F2D" w:rsidRPr="003C7F2D">
                        <w:rPr>
                          <w:b/>
                          <w:bCs/>
                          <w:sz w:val="20"/>
                          <w:szCs w:val="20"/>
                        </w:rPr>
                        <w:t xml:space="preserve">ffice </w:t>
                      </w:r>
                      <w:r w:rsidR="000C4039"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="003C7F2D" w:rsidRPr="003C7F2D">
                        <w:rPr>
                          <w:b/>
                          <w:bCs/>
                          <w:sz w:val="20"/>
                          <w:szCs w:val="20"/>
                        </w:rPr>
                        <w:t>ddres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68EDCC65" wp14:editId="5CDB4989">
            <wp:simplePos x="0" y="0"/>
            <wp:positionH relativeFrom="margin">
              <wp:posOffset>-262647</wp:posOffset>
            </wp:positionH>
            <wp:positionV relativeFrom="paragraph">
              <wp:posOffset>48638</wp:posOffset>
            </wp:positionV>
            <wp:extent cx="2409190" cy="1818694"/>
            <wp:effectExtent l="0" t="19050" r="10160" b="29210"/>
            <wp:wrapNone/>
            <wp:docPr id="28" name="Diagram 2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7C10A6" wp14:editId="7D24BCF2">
                <wp:simplePos x="0" y="0"/>
                <wp:positionH relativeFrom="column">
                  <wp:posOffset>6368415</wp:posOffset>
                </wp:positionH>
                <wp:positionV relativeFrom="paragraph">
                  <wp:posOffset>2314575</wp:posOffset>
                </wp:positionV>
                <wp:extent cx="337185" cy="1285875"/>
                <wp:effectExtent l="0" t="0" r="0" b="0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85" cy="1285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5FDA88" w14:textId="66F09E65" w:rsidR="00082D64" w:rsidRPr="004859F9" w:rsidRDefault="00082D64" w:rsidP="00082D64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7C10A6" id="Text Box 7" o:spid="_x0000_s1032" type="#_x0000_t202" style="position:absolute;margin-left:501.45pt;margin-top:182.25pt;width:26.55pt;height:10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" filled="f" stroked="f">
                <v:textbox style="layout-flow:vertical">
                  <w:txbxContent>
                    <w:p w14:paraId="395FDA88" w14:textId="66F09E65" w:rsidR="00082D64" w:rsidRPr="004859F9" w:rsidRDefault="00082D64" w:rsidP="00082D64">
                      <w:pPr>
                        <w:jc w:val="center"/>
                        <w:rPr>
                          <w:b/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979922" wp14:editId="05717CDD">
                <wp:simplePos x="0" y="0"/>
                <wp:positionH relativeFrom="column">
                  <wp:posOffset>-428625</wp:posOffset>
                </wp:positionH>
                <wp:positionV relativeFrom="paragraph">
                  <wp:posOffset>-209550</wp:posOffset>
                </wp:positionV>
                <wp:extent cx="6743700" cy="9115425"/>
                <wp:effectExtent l="0" t="0" r="38100" b="66675"/>
                <wp:wrapNone/>
                <wp:docPr id="1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91154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dk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dk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dk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8EB74E8" w14:textId="4EAD95F1" w:rsidR="00082D64" w:rsidRDefault="00082D64" w:rsidP="00082D64"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BF0C3C4" w14:textId="39A409A2" w:rsidR="00082D64" w:rsidRPr="00BC67AB" w:rsidRDefault="00082D64" w:rsidP="00E82F39">
                            <w:pPr>
                              <w:tabs>
                                <w:tab w:val="left" w:pos="360"/>
                                <w:tab w:val="left" w:pos="450"/>
                              </w:tabs>
                              <w:spacing w:line="240" w:lineRule="auto"/>
                            </w:pPr>
                            <w:r>
                              <w:t xml:space="preserve">    </w:t>
                            </w:r>
                          </w:p>
                          <w:p w14:paraId="2F5BF3CF" w14:textId="6D254F54" w:rsidR="00082D64" w:rsidRDefault="00E82F39" w:rsidP="00082D64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softHyphen/>
                            </w:r>
                            <w:r w:rsidR="00082D64">
                              <w:rPr>
                                <w:noProof/>
                              </w:rPr>
                              <w:t xml:space="preserve">    </w:t>
                            </w:r>
                            <w:r w:rsidR="00082D64">
                              <w:rPr>
                                <w:noProof/>
                              </w:rPr>
                              <w:tab/>
                            </w:r>
                            <w:r w:rsidR="00082D64">
                              <w:rPr>
                                <w:noProof/>
                              </w:rPr>
                              <w:tab/>
                            </w:r>
                            <w:r w:rsidR="00082D64">
                              <w:rPr>
                                <w:noProof/>
                              </w:rPr>
                              <w:tab/>
                            </w:r>
                          </w:p>
                          <w:p w14:paraId="75A522A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B2FC51F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2AA2FB8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5F5908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18B6F127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3D4E11AD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7708EFA3" w14:textId="77777777" w:rsidR="00082D64" w:rsidRDefault="00082D64" w:rsidP="00082D64"/>
                          <w:p w14:paraId="2CDE3F98" w14:textId="77777777" w:rsidR="00082D64" w:rsidRDefault="00082D64" w:rsidP="00082D64"/>
                          <w:p w14:paraId="653A7BF7" w14:textId="77777777" w:rsidR="00082D64" w:rsidRDefault="00082D64" w:rsidP="00082D64"/>
                          <w:p w14:paraId="0FB29317" w14:textId="77777777" w:rsidR="00082D64" w:rsidRDefault="00082D64" w:rsidP="00082D64"/>
                          <w:p w14:paraId="50C1A375" w14:textId="77777777" w:rsidR="00082D64" w:rsidRDefault="00082D64" w:rsidP="00082D64"/>
                          <w:p w14:paraId="2FA8B1FF" w14:textId="77777777" w:rsidR="00082D64" w:rsidRDefault="00082D64" w:rsidP="00082D64"/>
                          <w:p w14:paraId="75C14C17" w14:textId="77777777" w:rsidR="00082D64" w:rsidRDefault="00082D64" w:rsidP="00082D64"/>
                          <w:p w14:paraId="13910100" w14:textId="77777777" w:rsidR="00082D64" w:rsidRDefault="00082D64" w:rsidP="00082D64"/>
                          <w:p w14:paraId="3CE00D2E" w14:textId="77777777" w:rsidR="00082D64" w:rsidRDefault="00082D64" w:rsidP="00082D64"/>
                          <w:p w14:paraId="7A666FAE" w14:textId="77777777" w:rsidR="00082D64" w:rsidRDefault="00082D64" w:rsidP="00082D64"/>
                          <w:p w14:paraId="46D75B79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79922" id="Text Box 3" o:spid="_x0000_s1033" type="#_x0000_t202" style="position:absolute;margin-left:-33.75pt;margin-top:-16.5pt;width:531pt;height:71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" fillcolor="#666 [1936]" strokecolor="#666 [1936]" strokeweight="1pt">
                <v:fill color2="#ccc [656]" angle="135" focus="50%" type="gradient"/>
                <v:shadow on="t" color="#7f7f7f [1601]" opacity=".5" offset="1pt"/>
                <v:textbox>
                  <w:txbxContent>
                    <w:p w14:paraId="58EB74E8" w14:textId="4EAD95F1" w:rsidR="00082D64" w:rsidRDefault="00082D64" w:rsidP="00082D64">
                      <w:r>
                        <w:tab/>
                      </w:r>
                      <w:r>
                        <w:tab/>
                      </w:r>
                    </w:p>
                    <w:p w14:paraId="5BF0C3C4" w14:textId="39A409A2" w:rsidR="00082D64" w:rsidRPr="00BC67AB" w:rsidRDefault="00082D64" w:rsidP="00E82F39">
                      <w:pPr>
                        <w:tabs>
                          <w:tab w:val="left" w:pos="360"/>
                          <w:tab w:val="left" w:pos="450"/>
                        </w:tabs>
                        <w:spacing w:line="240" w:lineRule="auto"/>
                      </w:pPr>
                      <w:r>
                        <w:t xml:space="preserve">    </w:t>
                      </w:r>
                    </w:p>
                    <w:p w14:paraId="2F5BF3CF" w14:textId="6D254F54" w:rsidR="00082D64" w:rsidRDefault="00E82F39" w:rsidP="00082D64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softHyphen/>
                      </w:r>
                      <w:r w:rsidR="00082D64">
                        <w:rPr>
                          <w:noProof/>
                        </w:rPr>
                        <w:t xml:space="preserve">    </w:t>
                      </w:r>
                      <w:r w:rsidR="00082D64">
                        <w:rPr>
                          <w:noProof/>
                        </w:rPr>
                        <w:tab/>
                      </w:r>
                      <w:r w:rsidR="00082D64">
                        <w:rPr>
                          <w:noProof/>
                        </w:rPr>
                        <w:tab/>
                      </w:r>
                      <w:r w:rsidR="00082D64">
                        <w:rPr>
                          <w:noProof/>
                        </w:rPr>
                        <w:tab/>
                      </w:r>
                    </w:p>
                    <w:p w14:paraId="75A522A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B2FC51F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2AA2FB8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5F5908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18B6F127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3D4E11AD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7708EFA3" w14:textId="77777777" w:rsidR="00082D64" w:rsidRDefault="00082D64" w:rsidP="00082D64"/>
                    <w:p w14:paraId="2CDE3F98" w14:textId="77777777" w:rsidR="00082D64" w:rsidRDefault="00082D64" w:rsidP="00082D64"/>
                    <w:p w14:paraId="653A7BF7" w14:textId="77777777" w:rsidR="00082D64" w:rsidRDefault="00082D64" w:rsidP="00082D64"/>
                    <w:p w14:paraId="0FB29317" w14:textId="77777777" w:rsidR="00082D64" w:rsidRDefault="00082D64" w:rsidP="00082D64"/>
                    <w:p w14:paraId="50C1A375" w14:textId="77777777" w:rsidR="00082D64" w:rsidRDefault="00082D64" w:rsidP="00082D64"/>
                    <w:p w14:paraId="2FA8B1FF" w14:textId="77777777" w:rsidR="00082D64" w:rsidRDefault="00082D64" w:rsidP="00082D64"/>
                    <w:p w14:paraId="75C14C17" w14:textId="77777777" w:rsidR="00082D64" w:rsidRDefault="00082D64" w:rsidP="00082D64"/>
                    <w:p w14:paraId="13910100" w14:textId="77777777" w:rsidR="00082D64" w:rsidRDefault="00082D64" w:rsidP="00082D64"/>
                    <w:p w14:paraId="3CE00D2E" w14:textId="77777777" w:rsidR="00082D64" w:rsidRDefault="00082D64" w:rsidP="00082D64"/>
                    <w:p w14:paraId="7A666FAE" w14:textId="77777777" w:rsidR="00082D64" w:rsidRDefault="00082D64" w:rsidP="00082D64"/>
                    <w:p w14:paraId="46D75B79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DA653F" wp14:editId="6DCFE1F4">
                <wp:simplePos x="0" y="0"/>
                <wp:positionH relativeFrom="column">
                  <wp:posOffset>5123815</wp:posOffset>
                </wp:positionH>
                <wp:positionV relativeFrom="paragraph">
                  <wp:posOffset>2800985</wp:posOffset>
                </wp:positionV>
                <wp:extent cx="2724150" cy="340995"/>
                <wp:effectExtent l="0" t="0" r="20955" b="28575"/>
                <wp:wrapNone/>
                <wp:docPr id="1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724150" cy="34099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lt1">
                                <a:lumMod val="74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100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F7F805" id="AutoShape 4" o:spid="_x0000_s1026" style="position:absolute;margin-left:403.45pt;margin-top:220.55pt;width:214.5pt;height:26.8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" path="m,l5400,21600r10800,l21600,,,xe" fillcolor="#bcbcbc [2369]" stroked="f" strokeweight="0">
                <v:fill color2="black [3200]" focusposition=".5,.5" focussize="" focus="100%" type="gradientRadial"/>
                <v:stroke joinstyle="miter"/>
                <v:shadow on="t" color="#7f7f7f [1601]" offset="1pt"/>
                <v:path o:connecttype="custom" o:connectlocs="2383631,170498;1362075,340995;340519,170498;1362075,0" o:connectangles="0,0,0,0" textboxrect="4500,4500,17100,17100"/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6B0F0F" wp14:editId="5B1C4C45">
                <wp:simplePos x="0" y="0"/>
                <wp:positionH relativeFrom="column">
                  <wp:posOffset>-142875</wp:posOffset>
                </wp:positionH>
                <wp:positionV relativeFrom="paragraph">
                  <wp:posOffset>-271145</wp:posOffset>
                </wp:positionV>
                <wp:extent cx="6511290" cy="8683625"/>
                <wp:effectExtent l="514350" t="414655" r="518160" b="407670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309586">
                          <a:off x="0" y="0"/>
                          <a:ext cx="6511290" cy="8683625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127000" cmpd="dbl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1DD33D" id="Rectangle 2" o:spid="_x0000_s1026" style="position:absolute;margin-left:-11.25pt;margin-top:-21.35pt;width:512.7pt;height:683.75pt;rotation:-33815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" fillcolor="black [3200]" strokecolor="black [3200]" strokeweight="10pt">
                <v:stroke linestyle="thinThin"/>
                <v:shadow color="#868686"/>
              </v:rect>
            </w:pict>
          </mc:Fallback>
        </mc:AlternateContent>
      </w:r>
      <w:r w:rsidR="00082D64">
        <w:br w:type="page"/>
      </w:r>
    </w:p>
    <w:p w14:paraId="563626F5" w14:textId="4DF127E3" w:rsidR="00082D64" w:rsidRDefault="000C4039" w:rsidP="00082D6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BF0610" wp14:editId="48F5C4BE">
                <wp:simplePos x="0" y="0"/>
                <wp:positionH relativeFrom="column">
                  <wp:posOffset>-164757</wp:posOffset>
                </wp:positionH>
                <wp:positionV relativeFrom="paragraph">
                  <wp:posOffset>131805</wp:posOffset>
                </wp:positionV>
                <wp:extent cx="6212188" cy="1145060"/>
                <wp:effectExtent l="0" t="0" r="17780" b="17145"/>
                <wp:wrapNone/>
                <wp:docPr id="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2188" cy="1145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1E83F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POSITIVE ATTITUDE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Takes an optimistic, emotionally intelligent approach when dealing with situations. Motivated, resilient, upbeat.</w:t>
                            </w:r>
                          </w:p>
                          <w:p w14:paraId="47077607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F0610" id="Text Box 18" o:spid="_x0000_s1034" type="#_x0000_t202" style="position:absolute;margin-left:-12.95pt;margin-top:10.4pt;width:489.15pt;height:9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" strokecolor="#8c3453">
                <v:textbox>
                  <w:txbxContent>
                    <w:p w14:paraId="2111E83F" w14:textId="77777777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POSITIVE ATTITUDE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Takes an optimistic, emotionally intelligent approach when dealing with situations. Motivated, resilient, upbeat.</w:t>
                      </w:r>
                    </w:p>
                    <w:p w14:paraId="47077607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317FD4" wp14:editId="6E9BD299">
                <wp:simplePos x="0" y="0"/>
                <wp:positionH relativeFrom="column">
                  <wp:posOffset>-133350</wp:posOffset>
                </wp:positionH>
                <wp:positionV relativeFrom="paragraph">
                  <wp:posOffset>-109220</wp:posOffset>
                </wp:positionV>
                <wp:extent cx="6511290" cy="8683625"/>
                <wp:effectExtent l="476250" t="386080" r="480060" b="388620"/>
                <wp:wrapNone/>
                <wp:docPr id="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278387">
                          <a:off x="0" y="0"/>
                          <a:ext cx="6511290" cy="8683625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127000" cmpd="dbl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1F4E49" id="Rectangle 12" o:spid="_x0000_s1026" style="position:absolute;margin-left:-10.5pt;margin-top:-8.6pt;width:512.7pt;height:683.75pt;rotation:-304073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" fillcolor="black [3200]" strokecolor="black [3200]" strokeweight="10pt">
                <v:stroke linestyle="thinThin"/>
                <v:shadow color="#868686"/>
              </v:rect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019C3D" wp14:editId="6B1E795C">
                <wp:simplePos x="0" y="0"/>
                <wp:positionH relativeFrom="column">
                  <wp:posOffset>5161915</wp:posOffset>
                </wp:positionH>
                <wp:positionV relativeFrom="paragraph">
                  <wp:posOffset>2648585</wp:posOffset>
                </wp:positionV>
                <wp:extent cx="2724150" cy="340995"/>
                <wp:effectExtent l="0" t="0" r="20955" b="28575"/>
                <wp:wrapNone/>
                <wp:docPr id="3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724150" cy="34099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lt1">
                                <a:lumMod val="74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100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FD4603" id="AutoShape 15" o:spid="_x0000_s1026" style="position:absolute;margin-left:406.45pt;margin-top:208.55pt;width:214.5pt;height:26.85pt;rotation:-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" path="m,l5400,21600r10800,l21600,,,xe" fillcolor="#bcbcbc [2369]" stroked="f" strokeweight="0">
                <v:fill color2="black [3200]" focusposition=".5,.5" focussize="" focus="100%" type="gradientRadial"/>
                <v:stroke joinstyle="miter"/>
                <v:shadow on="t" color="#7f7f7f [1601]" offset="1pt"/>
                <v:path o:connecttype="custom" o:connectlocs="2383631,170498;1362075,340995;340519,170498;1362075,0" o:connectangles="0,0,0,0" textboxrect="4500,4500,17100,17100"/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ED3C127" wp14:editId="0B229CC3">
                <wp:simplePos x="0" y="0"/>
                <wp:positionH relativeFrom="column">
                  <wp:posOffset>6353175</wp:posOffset>
                </wp:positionH>
                <wp:positionV relativeFrom="paragraph">
                  <wp:posOffset>2257425</wp:posOffset>
                </wp:positionV>
                <wp:extent cx="340995" cy="1171575"/>
                <wp:effectExtent l="0" t="0" r="1905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0">
                                <a:gsLst>
                                  <a:gs pos="0">
                                    <a:schemeClr val="lt1">
                                      <a:lumMod val="74000"/>
                                      <a:lumOff val="0"/>
                                    </a:schemeClr>
                                  </a:gs>
                                  <a:gs pos="100000">
                                    <a:schemeClr val="dk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path path="shape">
                                  <a:fillToRect l="50000" t="50000" r="50000" b="50000"/>
                                </a:path>
                              </a:gra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8D4A08" w14:textId="0906DA47" w:rsidR="00082D64" w:rsidRPr="004859F9" w:rsidRDefault="00082D64" w:rsidP="00082D64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D3C127" id="Text Box 16" o:spid="_x0000_s1035" type="#_x0000_t202" style="position:absolute;margin-left:500.25pt;margin-top:177.75pt;width:26.85pt;height:92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" filled="f" fillcolor="#bcbcbc [2369]" stroked="f" strokeweight="0">
                <v:fill color2="black [3200]" focusposition=".5,.5" focussize="" focus="100%" type="gradientRadial"/>
                <v:textbox style="layout-flow:vertical">
                  <w:txbxContent>
                    <w:p w14:paraId="528D4A08" w14:textId="0906DA47" w:rsidR="00082D64" w:rsidRPr="004859F9" w:rsidRDefault="00082D64" w:rsidP="00082D64">
                      <w:pPr>
                        <w:rPr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CA5CBB6" wp14:editId="49E48C54">
                <wp:simplePos x="0" y="0"/>
                <wp:positionH relativeFrom="column">
                  <wp:posOffset>-390525</wp:posOffset>
                </wp:positionH>
                <wp:positionV relativeFrom="paragraph">
                  <wp:posOffset>-114300</wp:posOffset>
                </wp:positionV>
                <wp:extent cx="6743700" cy="9058275"/>
                <wp:effectExtent l="9525" t="9525" r="9525" b="28575"/>
                <wp:wrapNone/>
                <wp:docPr id="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90582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dk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dk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dk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E62E71D" w14:textId="77777777" w:rsidR="00082D64" w:rsidRDefault="00082D64" w:rsidP="00082D64">
                            <w:r>
                              <w:tab/>
                            </w:r>
                          </w:p>
                          <w:p w14:paraId="13492ED6" w14:textId="77777777" w:rsidR="00082D64" w:rsidRDefault="00082D64" w:rsidP="00082D64">
                            <w:r>
                              <w:t xml:space="preserve">    </w:t>
                            </w:r>
                          </w:p>
                          <w:p w14:paraId="79967F69" w14:textId="77777777" w:rsidR="00082D64" w:rsidRDefault="00082D64" w:rsidP="00082D64"/>
                          <w:p w14:paraId="1DA2DDC7" w14:textId="77777777" w:rsidR="00082D64" w:rsidRDefault="00082D64" w:rsidP="00082D64"/>
                          <w:p w14:paraId="0C22CDE0" w14:textId="77777777" w:rsidR="00082D64" w:rsidRDefault="00082D64" w:rsidP="00082D64"/>
                          <w:p w14:paraId="2E40AECB" w14:textId="77777777" w:rsidR="00082D64" w:rsidRDefault="00082D64" w:rsidP="00082D64"/>
                          <w:p w14:paraId="027E5FDE" w14:textId="77777777" w:rsidR="00082D64" w:rsidRDefault="00082D64" w:rsidP="00082D64"/>
                          <w:p w14:paraId="45306B04" w14:textId="77777777" w:rsidR="00082D64" w:rsidRDefault="00082D64" w:rsidP="00082D64"/>
                          <w:p w14:paraId="6D86481A" w14:textId="77777777" w:rsidR="00082D64" w:rsidRDefault="00082D64" w:rsidP="00082D64"/>
                          <w:p w14:paraId="53890182" w14:textId="77777777" w:rsidR="00082D64" w:rsidRDefault="00082D64" w:rsidP="00082D64"/>
                          <w:p w14:paraId="4A0BC001" w14:textId="77777777" w:rsidR="00082D64" w:rsidRDefault="00082D64" w:rsidP="00082D64"/>
                          <w:p w14:paraId="3FD1AFCB" w14:textId="77777777" w:rsidR="00082D64" w:rsidRDefault="00082D64" w:rsidP="00082D64"/>
                          <w:p w14:paraId="6A51D8E2" w14:textId="77777777" w:rsidR="00082D64" w:rsidRDefault="00082D64" w:rsidP="00082D64"/>
                          <w:p w14:paraId="60FA43A5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</w:t>
                            </w:r>
                            <w:r>
                              <w:rPr>
                                <w:noProof/>
                              </w:rPr>
                              <w:tab/>
                            </w:r>
                            <w:r>
                              <w:rPr>
                                <w:noProof/>
                              </w:rPr>
                              <w:tab/>
                            </w:r>
                            <w:r>
                              <w:rPr>
                                <w:noProof/>
                              </w:rPr>
                              <w:tab/>
                            </w:r>
                          </w:p>
                          <w:p w14:paraId="7C020035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73CEE757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38DD8A2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3BCAB92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</w:t>
                            </w:r>
                          </w:p>
                          <w:p w14:paraId="080EEF63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4002594B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35287228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BB02F30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10F294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1DAFE89B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007B4B4B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15042C94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C2EE34F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0DD3463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7D39C5E1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2C694C64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EA45159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0D1A5F0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5CBB6" id="Text Box 13" o:spid="_x0000_s1036" type="#_x0000_t202" style="position:absolute;margin-left:-30.75pt;margin-top:-9pt;width:531pt;height:71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" fillcolor="#666 [1936]" strokecolor="#666 [1936]" strokeweight="1pt">
                <v:fill color2="#ccc [656]" angle="135" focus="50%" type="gradient"/>
                <v:shadow on="t" color="#7f7f7f [1601]" opacity=".5" offset="1pt"/>
                <v:textbox>
                  <w:txbxContent>
                    <w:p w14:paraId="5E62E71D" w14:textId="77777777" w:rsidR="00082D64" w:rsidRDefault="00082D64" w:rsidP="00082D64">
                      <w:r>
                        <w:tab/>
                      </w:r>
                    </w:p>
                    <w:p w14:paraId="13492ED6" w14:textId="77777777" w:rsidR="00082D64" w:rsidRDefault="00082D64" w:rsidP="00082D64">
                      <w:r>
                        <w:t xml:space="preserve">    </w:t>
                      </w:r>
                    </w:p>
                    <w:p w14:paraId="79967F69" w14:textId="77777777" w:rsidR="00082D64" w:rsidRDefault="00082D64" w:rsidP="00082D64"/>
                    <w:p w14:paraId="1DA2DDC7" w14:textId="77777777" w:rsidR="00082D64" w:rsidRDefault="00082D64" w:rsidP="00082D64"/>
                    <w:p w14:paraId="0C22CDE0" w14:textId="77777777" w:rsidR="00082D64" w:rsidRDefault="00082D64" w:rsidP="00082D64"/>
                    <w:p w14:paraId="2E40AECB" w14:textId="77777777" w:rsidR="00082D64" w:rsidRDefault="00082D64" w:rsidP="00082D64"/>
                    <w:p w14:paraId="027E5FDE" w14:textId="77777777" w:rsidR="00082D64" w:rsidRDefault="00082D64" w:rsidP="00082D64"/>
                    <w:p w14:paraId="45306B04" w14:textId="77777777" w:rsidR="00082D64" w:rsidRDefault="00082D64" w:rsidP="00082D64"/>
                    <w:p w14:paraId="6D86481A" w14:textId="77777777" w:rsidR="00082D64" w:rsidRDefault="00082D64" w:rsidP="00082D64"/>
                    <w:p w14:paraId="53890182" w14:textId="77777777" w:rsidR="00082D64" w:rsidRDefault="00082D64" w:rsidP="00082D64"/>
                    <w:p w14:paraId="4A0BC001" w14:textId="77777777" w:rsidR="00082D64" w:rsidRDefault="00082D64" w:rsidP="00082D64"/>
                    <w:p w14:paraId="3FD1AFCB" w14:textId="77777777" w:rsidR="00082D64" w:rsidRDefault="00082D64" w:rsidP="00082D64"/>
                    <w:p w14:paraId="6A51D8E2" w14:textId="77777777" w:rsidR="00082D64" w:rsidRDefault="00082D64" w:rsidP="00082D64"/>
                    <w:p w14:paraId="60FA43A5" w14:textId="77777777" w:rsidR="00082D64" w:rsidRDefault="00082D64" w:rsidP="00082D64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</w:t>
                      </w:r>
                      <w:r>
                        <w:rPr>
                          <w:noProof/>
                        </w:rPr>
                        <w:tab/>
                      </w:r>
                      <w:r>
                        <w:rPr>
                          <w:noProof/>
                        </w:rPr>
                        <w:tab/>
                      </w:r>
                      <w:r>
                        <w:rPr>
                          <w:noProof/>
                        </w:rPr>
                        <w:tab/>
                      </w:r>
                    </w:p>
                    <w:p w14:paraId="7C020035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73CEE757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38DD8A2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3BCAB92" w14:textId="77777777" w:rsidR="00082D64" w:rsidRDefault="00082D64" w:rsidP="00082D64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  </w:t>
                      </w:r>
                    </w:p>
                    <w:p w14:paraId="080EEF63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4002594B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35287228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BB02F30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10F294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1DAFE89B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007B4B4B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15042C94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C2EE34F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0DD3463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7D39C5E1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2C694C64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EA45159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0D1A5F0" w14:textId="77777777" w:rsidR="00082D64" w:rsidRDefault="00082D64" w:rsidP="00082D64"/>
                  </w:txbxContent>
                </v:textbox>
              </v:shape>
            </w:pict>
          </mc:Fallback>
        </mc:AlternateContent>
      </w:r>
    </w:p>
    <w:p w14:paraId="768168F5" w14:textId="4D43E43A" w:rsidR="00933F80" w:rsidRDefault="000C4039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244A8C" wp14:editId="136C5FEA">
                <wp:simplePos x="0" y="0"/>
                <wp:positionH relativeFrom="column">
                  <wp:posOffset>-156519</wp:posOffset>
                </wp:positionH>
                <wp:positionV relativeFrom="paragraph">
                  <wp:posOffset>3803941</wp:posOffset>
                </wp:positionV>
                <wp:extent cx="6203950" cy="1260389"/>
                <wp:effectExtent l="0" t="0" r="25400" b="1651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950" cy="12603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C3D90" w14:textId="77777777" w:rsidR="00082D64" w:rsidRPr="00E5013C" w:rsidRDefault="00082D64" w:rsidP="00E5013C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ACCOUNTABILITY -</w:t>
                            </w:r>
                            <w: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5013C">
                              <w:t>Takes ownership of his/her duties and responsibilities.  Consistently does what they say they will do.</w:t>
                            </w:r>
                          </w:p>
                          <w:p w14:paraId="4F8279B4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</w:p>
                          <w:p w14:paraId="5B83D7AA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44A8C" id="Text Box 17" o:spid="_x0000_s1037" type="#_x0000_t202" style="position:absolute;margin-left:-12.3pt;margin-top:299.5pt;width:488.5pt;height:99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" strokecolor="#8c3453">
                <v:textbox>
                  <w:txbxContent>
                    <w:p w14:paraId="2C6C3D90" w14:textId="77777777" w:rsidR="00082D64" w:rsidRPr="00E5013C" w:rsidRDefault="00082D64" w:rsidP="00E5013C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ACCOUNTABILITY -</w:t>
                      </w:r>
                      <w:r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Pr="00E5013C">
                        <w:t>Takes ownership of his/her duties and responsibilities.  Consistently does what they say they will do.</w:t>
                      </w:r>
                    </w:p>
                    <w:p w14:paraId="4F8279B4" w14:textId="77777777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</w:p>
                    <w:p w14:paraId="5B83D7AA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586543" wp14:editId="556914E6">
                <wp:simplePos x="0" y="0"/>
                <wp:positionH relativeFrom="column">
                  <wp:posOffset>-148280</wp:posOffset>
                </wp:positionH>
                <wp:positionV relativeFrom="paragraph">
                  <wp:posOffset>6382385</wp:posOffset>
                </wp:positionV>
                <wp:extent cx="6211330" cy="1162050"/>
                <wp:effectExtent l="0" t="0" r="18415" b="1905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1330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7A6CA" w14:textId="01DBF2C5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DEDICATION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Demonstrates a strong work ethic.  Is a role model for other employee</w:t>
                            </w:r>
                            <w:bookmarkStart w:id="0" w:name="_GoBack"/>
                            <w:bookmarkEnd w:id="0"/>
                            <w:r w:rsidR="00E5013C" w:rsidRPr="00B11143">
                              <w:rPr>
                                <w:rFonts w:ascii="Calibri" w:hAnsi="Calibri"/>
                              </w:rPr>
                              <w:t>s.  Shows perseverance.</w:t>
                            </w:r>
                          </w:p>
                          <w:p w14:paraId="5C166B92" w14:textId="77777777" w:rsidR="00082D64" w:rsidRPr="00D45657" w:rsidRDefault="00082D64" w:rsidP="00082D64">
                            <w:pPr>
                              <w:rPr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86543" id="Text Box 21" o:spid="_x0000_s1038" type="#_x0000_t202" style="position:absolute;margin-left:-11.7pt;margin-top:502.55pt;width:489.1pt;height:91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" strokecolor="#8c3453">
                <v:textbox>
                  <w:txbxContent>
                    <w:p w14:paraId="5187A6CA" w14:textId="01DBF2C5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DEDICATION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Demonstrates a strong work ethic.  Is a role model for other employee</w:t>
                      </w:r>
                      <w:bookmarkStart w:id="1" w:name="_GoBack"/>
                      <w:bookmarkEnd w:id="1"/>
                      <w:r w:rsidR="00E5013C" w:rsidRPr="00B11143">
                        <w:rPr>
                          <w:rFonts w:ascii="Calibri" w:hAnsi="Calibri"/>
                        </w:rPr>
                        <w:t>s.  Shows perseverance.</w:t>
                      </w:r>
                    </w:p>
                    <w:p w14:paraId="5C166B92" w14:textId="77777777" w:rsidR="00082D64" w:rsidRPr="00D45657" w:rsidRDefault="00082D64" w:rsidP="00082D64">
                      <w:pPr>
                        <w:rPr>
                          <w:color w:val="C0000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4CB4C1" wp14:editId="3A4F7692">
                <wp:simplePos x="0" y="0"/>
                <wp:positionH relativeFrom="column">
                  <wp:posOffset>-140043</wp:posOffset>
                </wp:positionH>
                <wp:positionV relativeFrom="paragraph">
                  <wp:posOffset>5154947</wp:posOffset>
                </wp:positionV>
                <wp:extent cx="6186221" cy="1097280"/>
                <wp:effectExtent l="0" t="0" r="24130" b="26670"/>
                <wp:wrapNone/>
                <wp:docPr id="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221" cy="1097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E87AD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RESPECT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Treats co-workers, management, and customers with respect and dignity.  Values the contribution of others.</w:t>
                            </w:r>
                          </w:p>
                          <w:p w14:paraId="0837C69A" w14:textId="77777777" w:rsidR="00082D64" w:rsidRPr="00671C33" w:rsidRDefault="00082D64" w:rsidP="00082D64">
                            <w:pPr>
                              <w:rPr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4CB4C1" id="Text Box 20" o:spid="_x0000_s1039" type="#_x0000_t202" style="position:absolute;margin-left:-11.05pt;margin-top:405.9pt;width:487.1pt;height:86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" strokecolor="#8c3453">
                <v:textbox>
                  <w:txbxContent>
                    <w:p w14:paraId="42CE87AD" w14:textId="77777777" w:rsidR="00082D64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RESPECT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Treats co-workers, management, and customers with respect and dignity.  Values the contribution of others.</w:t>
                      </w:r>
                    </w:p>
                    <w:p w14:paraId="0837C69A" w14:textId="77777777" w:rsidR="00082D64" w:rsidRPr="00671C33" w:rsidRDefault="00082D64" w:rsidP="00082D64">
                      <w:pPr>
                        <w:rPr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693BB4" wp14:editId="0B8AC6C5">
                <wp:simplePos x="0" y="0"/>
                <wp:positionH relativeFrom="column">
                  <wp:posOffset>-164757</wp:posOffset>
                </wp:positionH>
                <wp:positionV relativeFrom="paragraph">
                  <wp:posOffset>2436461</wp:posOffset>
                </wp:positionV>
                <wp:extent cx="6211330" cy="1228725"/>
                <wp:effectExtent l="0" t="0" r="18415" b="28575"/>
                <wp:wrapNone/>
                <wp:docPr id="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133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BA94B1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LOYALTY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Demonstrates commitment to the customer, co-workers, and the company.</w:t>
                            </w:r>
                          </w:p>
                          <w:p w14:paraId="59E73F43" w14:textId="77777777" w:rsidR="00082D64" w:rsidRPr="00671C33" w:rsidRDefault="00082D64" w:rsidP="00082D64">
                            <w:pPr>
                              <w:rPr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693BB4" id="Text Box 19" o:spid="_x0000_s1040" type="#_x0000_t202" style="position:absolute;margin-left:-12.95pt;margin-top:191.85pt;width:489.1pt;height:96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" strokecolor="#8c3453">
                <v:textbox>
                  <w:txbxContent>
                    <w:p w14:paraId="5DBA94B1" w14:textId="77777777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LOYALTY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Demonstrates commitment to the customer, co-workers, and the company.</w:t>
                      </w:r>
                    </w:p>
                    <w:p w14:paraId="59E73F43" w14:textId="77777777" w:rsidR="00082D64" w:rsidRPr="00671C33" w:rsidRDefault="00082D64" w:rsidP="00082D64">
                      <w:pPr>
                        <w:rPr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32D7EE0" wp14:editId="3C352C10">
                <wp:simplePos x="0" y="0"/>
                <wp:positionH relativeFrom="column">
                  <wp:posOffset>-164757</wp:posOffset>
                </wp:positionH>
                <wp:positionV relativeFrom="paragraph">
                  <wp:posOffset>1077217</wp:posOffset>
                </wp:positionV>
                <wp:extent cx="6211330" cy="1247775"/>
                <wp:effectExtent l="0" t="0" r="18415" b="28575"/>
                <wp:wrapNone/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133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0B3F0" w14:textId="77777777" w:rsidR="00E5013C" w:rsidRPr="00B11143" w:rsidRDefault="00082D64" w:rsidP="00E5013C">
                            <w:pPr>
                              <w:spacing w:after="0" w:line="240" w:lineRule="auto"/>
                              <w:jc w:val="both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TEAMWORK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Works with others towards a common goal.  Proudly contributes to the collective strength of the team.</w:t>
                            </w:r>
                          </w:p>
                          <w:p w14:paraId="6E83B7F4" w14:textId="77777777" w:rsidR="00082D64" w:rsidRPr="006D1A16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  <w:p w14:paraId="4E350D91" w14:textId="77777777" w:rsidR="00082D64" w:rsidRPr="00175BDE" w:rsidRDefault="00082D64" w:rsidP="00082D64">
                            <w:pPr>
                              <w:rPr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D7EE0" id="Text Box 14" o:spid="_x0000_s1041" type="#_x0000_t202" style="position:absolute;margin-left:-12.95pt;margin-top:84.8pt;width:489.1pt;height:98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" strokecolor="#8c3453">
                <v:textbox>
                  <w:txbxContent>
                    <w:p w14:paraId="1280B3F0" w14:textId="77777777" w:rsidR="00E5013C" w:rsidRPr="00B11143" w:rsidRDefault="00082D64" w:rsidP="00E5013C">
                      <w:pPr>
                        <w:spacing w:after="0" w:line="240" w:lineRule="auto"/>
                        <w:jc w:val="both"/>
                        <w:rPr>
                          <w:rFonts w:ascii="Calibri" w:hAnsi="Calibri"/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TEAMWORK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Works with others towards a common goal.  Proudly contributes to the collective strength of the team.</w:t>
                      </w:r>
                    </w:p>
                    <w:p w14:paraId="6E83B7F4" w14:textId="77777777" w:rsidR="00082D64" w:rsidRPr="006D1A16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</w:p>
                    <w:p w14:paraId="4E350D91" w14:textId="77777777" w:rsidR="00082D64" w:rsidRPr="00175BDE" w:rsidRDefault="00082D64" w:rsidP="00082D64">
                      <w:pPr>
                        <w:rPr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933F80" w:rsidSect="00933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344B7"/>
    <w:multiLevelType w:val="hybridMultilevel"/>
    <w:tmpl w:val="B6648FB4"/>
    <w:lvl w:ilvl="0" w:tplc="B8B23160">
      <w:start w:val="1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bIwNze1NLcwNjdV0lEKTi0uzszPAykwrQUAzn0vgywAAAA="/>
  </w:docVars>
  <w:rsids>
    <w:rsidRoot w:val="00082D64"/>
    <w:rsid w:val="00082D64"/>
    <w:rsid w:val="000A3B42"/>
    <w:rsid w:val="000C4039"/>
    <w:rsid w:val="001D7BC0"/>
    <w:rsid w:val="001E1024"/>
    <w:rsid w:val="003C159C"/>
    <w:rsid w:val="003C7F2D"/>
    <w:rsid w:val="006531C2"/>
    <w:rsid w:val="006C2E6C"/>
    <w:rsid w:val="006C7C82"/>
    <w:rsid w:val="00700CEB"/>
    <w:rsid w:val="007764BF"/>
    <w:rsid w:val="007E1C67"/>
    <w:rsid w:val="00807E90"/>
    <w:rsid w:val="008E65F9"/>
    <w:rsid w:val="00933F80"/>
    <w:rsid w:val="00AE69B6"/>
    <w:rsid w:val="00B301DB"/>
    <w:rsid w:val="00B73A80"/>
    <w:rsid w:val="00C14289"/>
    <w:rsid w:val="00C96F0B"/>
    <w:rsid w:val="00E42436"/>
    <w:rsid w:val="00E5013C"/>
    <w:rsid w:val="00E82F39"/>
    <w:rsid w:val="00F12E28"/>
    <w:rsid w:val="00F1320F"/>
    <w:rsid w:val="00F77E8E"/>
    <w:rsid w:val="00FD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8c3453"/>
    </o:shapedefaults>
    <o:shapelayout v:ext="edit">
      <o:idmap v:ext="edit" data="1"/>
    </o:shapelayout>
  </w:shapeDefaults>
  <w:decimalSymbol w:val="."/>
  <w:listSeparator w:val=","/>
  <w14:docId w14:val="64B4C1CA"/>
  <w15:docId w15:val="{C43E4B89-D638-4459-A496-C5026829E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82D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4B1F970-BC91-4CD7-AFB9-4F638FC3091E}" type="doc">
      <dgm:prSet loTypeId="urn:microsoft.com/office/officeart/2008/layout/CaptionedPictures" loCatId="picture" qsTypeId="urn:microsoft.com/office/officeart/2005/8/quickstyle/simple1" qsCatId="simple" csTypeId="urn:microsoft.com/office/officeart/2005/8/colors/accent1_2" csCatId="accent1" phldr="1"/>
      <dgm:spPr/>
    </dgm:pt>
    <dgm:pt modelId="{F9E9D333-9987-4692-8ED0-41B4434215D2}">
      <dgm:prSet phldrT="[Text]" custT="1"/>
      <dgm:spPr>
        <a:solidFill>
          <a:schemeClr val="bg1"/>
        </a:solidFill>
        <a:ln w="28575">
          <a:solidFill>
            <a:srgbClr val="8A2E5C"/>
          </a:solidFill>
        </a:ln>
      </dgm:spPr>
      <dgm:t>
        <a:bodyPr/>
        <a:lstStyle/>
        <a:p>
          <a:pPr algn="l">
            <a:lnSpc>
              <a:spcPct val="100000"/>
            </a:lnSpc>
            <a:spcAft>
              <a:spcPts val="0"/>
            </a:spcAft>
          </a:pPr>
          <a:endParaRPr lang="en-US" sz="900" b="1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algn="l">
            <a:lnSpc>
              <a:spcPct val="100000"/>
            </a:lnSpc>
            <a:spcAft>
              <a:spcPts val="0"/>
            </a:spcAft>
          </a:pPr>
          <a:endParaRPr lang="en-US" sz="800" b="1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algn="l">
            <a:lnSpc>
              <a:spcPct val="100000"/>
            </a:lnSpc>
            <a:spcAft>
              <a:spcPts val="0"/>
            </a:spcAft>
          </a:pPr>
          <a:r>
            <a:rPr lang="en-US" sz="900" b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nsert Picture Above:</a:t>
          </a:r>
        </a:p>
        <a:p>
          <a:r>
            <a:rPr lang="en-US" sz="800" b="0" i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Note: for identification purposes only, it does not have to be a professional photo. Including a photo with your submission </a:t>
          </a:r>
          <a:r>
            <a:rPr lang="en-US" sz="800" b="1" i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s strongly encouraged</a:t>
          </a:r>
          <a:r>
            <a:rPr lang="en-US" sz="800" b="0" i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, but not required to complete your nomination. </a:t>
          </a:r>
          <a:r>
            <a:rPr lang="en-US" sz="800" b="0" i="1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.</a:t>
          </a:r>
        </a:p>
        <a:p>
          <a:pPr algn="l">
            <a:lnSpc>
              <a:spcPct val="100000"/>
            </a:lnSpc>
            <a:spcAft>
              <a:spcPts val="0"/>
            </a:spcAft>
          </a:pPr>
          <a:r>
            <a:rPr lang="en-US" sz="1900" b="1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 </a:t>
          </a:r>
        </a:p>
      </dgm:t>
    </dgm:pt>
    <dgm:pt modelId="{9B1DADF0-4C03-40DF-9C3F-178AA52DF15B}" type="parTrans" cxnId="{652E7550-F861-4436-8944-CD81CB4F69CA}">
      <dgm:prSet/>
      <dgm:spPr/>
      <dgm:t>
        <a:bodyPr/>
        <a:lstStyle/>
        <a:p>
          <a:endParaRPr lang="en-US"/>
        </a:p>
      </dgm:t>
    </dgm:pt>
    <dgm:pt modelId="{71346EC5-D902-4EA1-A095-2942BBCFB651}" type="sibTrans" cxnId="{652E7550-F861-4436-8944-CD81CB4F69CA}">
      <dgm:prSet/>
      <dgm:spPr/>
      <dgm:t>
        <a:bodyPr/>
        <a:lstStyle/>
        <a:p>
          <a:endParaRPr lang="en-US"/>
        </a:p>
      </dgm:t>
    </dgm:pt>
    <dgm:pt modelId="{E70903CF-7443-4AE1-B818-D19AE011E8CB}" type="pres">
      <dgm:prSet presAssocID="{84B1F970-BC91-4CD7-AFB9-4F638FC3091E}" presName="Name0" presStyleCnt="0">
        <dgm:presLayoutVars>
          <dgm:chMax/>
          <dgm:chPref/>
          <dgm:dir/>
        </dgm:presLayoutVars>
      </dgm:prSet>
      <dgm:spPr/>
    </dgm:pt>
    <dgm:pt modelId="{3CD82F04-44C9-4B62-A8D1-39DD838AB35E}" type="pres">
      <dgm:prSet presAssocID="{F9E9D333-9987-4692-8ED0-41B4434215D2}" presName="composite" presStyleCnt="0">
        <dgm:presLayoutVars>
          <dgm:chMax val="1"/>
          <dgm:chPref val="1"/>
        </dgm:presLayoutVars>
      </dgm:prSet>
      <dgm:spPr/>
    </dgm:pt>
    <dgm:pt modelId="{6730F8A8-1050-4E01-A2B1-678F9F11389A}" type="pres">
      <dgm:prSet presAssocID="{F9E9D333-9987-4692-8ED0-41B4434215D2}" presName="Accent" presStyleLbl="trAlignAcc1" presStyleIdx="0" presStyleCnt="1" custScaleX="150991">
        <dgm:presLayoutVars>
          <dgm:chMax val="0"/>
          <dgm:chPref val="0"/>
        </dgm:presLayoutVars>
      </dgm:prSet>
      <dgm:spPr>
        <a:ln w="28575">
          <a:solidFill>
            <a:srgbClr val="8A2E5C"/>
          </a:solidFill>
          <a:miter lim="800000"/>
        </a:ln>
      </dgm:spPr>
    </dgm:pt>
    <dgm:pt modelId="{9C698032-2A90-4126-88DB-C41E144FBEA5}" type="pres">
      <dgm:prSet presAssocID="{F9E9D333-9987-4692-8ED0-41B4434215D2}" presName="Image" presStyleLbl="alignImgPlace1" presStyleIdx="0" presStyleCnt="1" custScaleX="81147" custScaleY="84761" custLinFactNeighborX="1343" custLinFactNeighborY="-6637">
        <dgm:presLayoutVars>
          <dgm:chMax val="0"/>
          <dgm:chPref val="0"/>
        </dgm:presLayoutVars>
      </dgm:prSet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9000" b="-9000"/>
          </a:stretch>
        </a:blipFill>
        <a:ln w="3175">
          <a:solidFill>
            <a:srgbClr val="8A2E5C"/>
          </a:solidFill>
        </a:ln>
      </dgm:spPr>
      <dgm:extLst>
        <a:ext uri="{E40237B7-FDA0-4F09-8148-C483321AD2D9}">
          <dgm14:cNvPr xmlns:dgm14="http://schemas.microsoft.com/office/drawing/2010/diagram" id="0" name="" descr="Insert Picture Here"/>
        </a:ext>
      </dgm:extLst>
    </dgm:pt>
    <dgm:pt modelId="{6E255768-19E0-4684-93F2-4522DF7C694B}" type="pres">
      <dgm:prSet presAssocID="{F9E9D333-9987-4692-8ED0-41B4434215D2}" presName="ChildComposite" presStyleCnt="0"/>
      <dgm:spPr/>
    </dgm:pt>
    <dgm:pt modelId="{19ADF947-3031-4767-8350-179F897A9912}" type="pres">
      <dgm:prSet presAssocID="{F9E9D333-9987-4692-8ED0-41B4434215D2}" presName="Child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49E6BE56-4E3A-4CBD-83A4-28B5FD13F5CF}" type="pres">
      <dgm:prSet presAssocID="{F9E9D333-9987-4692-8ED0-41B4434215D2}" presName="Parent" presStyleLbl="revTx" presStyleIdx="0" presStyleCnt="1" custScaleX="167832" custScaleY="126058" custLinFactNeighborY="136">
        <dgm:presLayoutVars>
          <dgm:chMax val="1"/>
          <dgm:chPref val="0"/>
          <dgm:bulletEnabled val="1"/>
        </dgm:presLayoutVars>
      </dgm:prSet>
      <dgm:spPr/>
    </dgm:pt>
  </dgm:ptLst>
  <dgm:cxnLst>
    <dgm:cxn modelId="{652E7550-F861-4436-8944-CD81CB4F69CA}" srcId="{84B1F970-BC91-4CD7-AFB9-4F638FC3091E}" destId="{F9E9D333-9987-4692-8ED0-41B4434215D2}" srcOrd="0" destOrd="0" parTransId="{9B1DADF0-4C03-40DF-9C3F-178AA52DF15B}" sibTransId="{71346EC5-D902-4EA1-A095-2942BBCFB651}"/>
    <dgm:cxn modelId="{2C2ED7ED-3A0F-4367-90AB-7306036A3E08}" type="presOf" srcId="{84B1F970-BC91-4CD7-AFB9-4F638FC3091E}" destId="{E70903CF-7443-4AE1-B818-D19AE011E8CB}" srcOrd="0" destOrd="0" presId="urn:microsoft.com/office/officeart/2008/layout/CaptionedPictures"/>
    <dgm:cxn modelId="{B370FBFF-F1D7-4C94-BF23-4AEE851E22D1}" type="presOf" srcId="{F9E9D333-9987-4692-8ED0-41B4434215D2}" destId="{49E6BE56-4E3A-4CBD-83A4-28B5FD13F5CF}" srcOrd="0" destOrd="0" presId="urn:microsoft.com/office/officeart/2008/layout/CaptionedPictures"/>
    <dgm:cxn modelId="{F7F334C3-F729-4BD6-BEAF-EB384B7083D1}" type="presParOf" srcId="{E70903CF-7443-4AE1-B818-D19AE011E8CB}" destId="{3CD82F04-44C9-4B62-A8D1-39DD838AB35E}" srcOrd="0" destOrd="0" presId="urn:microsoft.com/office/officeart/2008/layout/CaptionedPictures"/>
    <dgm:cxn modelId="{32113517-6FE4-4ABF-A8A8-98F9E3984487}" type="presParOf" srcId="{3CD82F04-44C9-4B62-A8D1-39DD838AB35E}" destId="{6730F8A8-1050-4E01-A2B1-678F9F11389A}" srcOrd="0" destOrd="0" presId="urn:microsoft.com/office/officeart/2008/layout/CaptionedPictures"/>
    <dgm:cxn modelId="{6572C057-C1C4-48B1-AAB8-0653BDB9B3F5}" type="presParOf" srcId="{3CD82F04-44C9-4B62-A8D1-39DD838AB35E}" destId="{9C698032-2A90-4126-88DB-C41E144FBEA5}" srcOrd="1" destOrd="0" presId="urn:microsoft.com/office/officeart/2008/layout/CaptionedPictures"/>
    <dgm:cxn modelId="{0FD993CF-36E4-484E-8C8E-ACAE6C33CD35}" type="presParOf" srcId="{3CD82F04-44C9-4B62-A8D1-39DD838AB35E}" destId="{6E255768-19E0-4684-93F2-4522DF7C694B}" srcOrd="2" destOrd="0" presId="urn:microsoft.com/office/officeart/2008/layout/CaptionedPictures"/>
    <dgm:cxn modelId="{6911558E-4B15-434D-B901-B81B02CCC591}" type="presParOf" srcId="{6E255768-19E0-4684-93F2-4522DF7C694B}" destId="{19ADF947-3031-4767-8350-179F897A9912}" srcOrd="0" destOrd="0" presId="urn:microsoft.com/office/officeart/2008/layout/CaptionedPictures"/>
    <dgm:cxn modelId="{99FD3CE2-4DE2-4FAE-8BCC-CFEEFF3F884D}" type="presParOf" srcId="{6E255768-19E0-4684-93F2-4522DF7C694B}" destId="{49E6BE56-4E3A-4CBD-83A4-28B5FD13F5CF}" srcOrd="1" destOrd="0" presId="urn:microsoft.com/office/officeart/2008/layout/CaptionedPictures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30F8A8-1050-4E01-A2B1-678F9F11389A}">
      <dsp:nvSpPr>
        <dsp:cNvPr id="0" name=""/>
        <dsp:cNvSpPr/>
      </dsp:nvSpPr>
      <dsp:spPr>
        <a:xfrm>
          <a:off x="38657" y="888"/>
          <a:ext cx="2331875" cy="1816917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28575" cap="flat" cmpd="sng" algn="ctr">
          <a:solidFill>
            <a:srgbClr val="8A2E5C"/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698032-2A90-4126-88DB-C41E144FBEA5}">
      <dsp:nvSpPr>
        <dsp:cNvPr id="0" name=""/>
        <dsp:cNvSpPr/>
      </dsp:nvSpPr>
      <dsp:spPr>
        <a:xfrm>
          <a:off x="659313" y="85168"/>
          <a:ext cx="1127896" cy="1001024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9000" b="-9000"/>
          </a:stretch>
        </a:blipFill>
        <a:ln w="3175" cap="flat" cmpd="sng" algn="ctr">
          <a:solidFill>
            <a:srgbClr val="8A2E5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9E6BE56-4E3A-4CBD-83A4-28B5FD13F5CF}">
      <dsp:nvSpPr>
        <dsp:cNvPr id="0" name=""/>
        <dsp:cNvSpPr/>
      </dsp:nvSpPr>
      <dsp:spPr>
        <a:xfrm>
          <a:off x="38211" y="1191312"/>
          <a:ext cx="2332767" cy="618400"/>
        </a:xfrm>
        <a:prstGeom prst="rect">
          <a:avLst/>
        </a:prstGeom>
        <a:solidFill>
          <a:schemeClr val="bg1"/>
        </a:solidFill>
        <a:ln w="28575">
          <a:solidFill>
            <a:srgbClr val="8A2E5C"/>
          </a:solidFill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endParaRPr lang="en-US" sz="900" b="1" kern="1200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endParaRPr lang="en-US" sz="800" b="1" kern="1200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900" b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nsert Picture Above:</a:t>
          </a:r>
        </a:p>
        <a:p>
          <a:pPr marL="0" lvl="0" indent="0" defTabSz="400050">
            <a:spcBef>
              <a:spcPct val="0"/>
            </a:spcBef>
            <a:buNone/>
          </a:pPr>
          <a:r>
            <a:rPr lang="en-US" sz="800" b="0" i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Note: for identification purposes only, it does not have to be a professional photo. Including a photo with your submission </a:t>
          </a:r>
          <a:r>
            <a:rPr lang="en-US" sz="800" b="1" i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s strongly encouraged</a:t>
          </a:r>
          <a:r>
            <a:rPr lang="en-US" sz="800" b="0" i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, but not required to complete your nomination. </a:t>
          </a:r>
          <a:r>
            <a:rPr lang="en-US" sz="800" b="0" i="1" kern="1200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.</a:t>
          </a:r>
        </a:p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900" b="1" kern="1200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 </a:t>
          </a:r>
        </a:p>
      </dsp:txBody>
      <dsp:txXfrm>
        <a:off x="38211" y="1191312"/>
        <a:ext cx="2332767" cy="6184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CaptionedPictures">
  <dgm:title val=""/>
  <dgm:desc val=""/>
  <dgm:catLst>
    <dgm:cat type="picture" pri="5000"/>
    <dgm:cat type="pictureconvert" pri="5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  <dgm:pt modelId="40">
          <dgm:prSet phldr="1"/>
        </dgm:pt>
        <dgm:pt modelId="4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  <dgm:cxn modelId="90" srcId="0" destId="40" srcOrd="3" destOrd="0"/>
        <dgm:cxn modelId="42" srcId="40" destId="41" srcOrd="0" destOrd="0"/>
      </dgm:cxnLst>
      <dgm:bg/>
      <dgm:whole/>
    </dgm:dataModel>
  </dgm:clrData>
  <dgm:layoutNode name="Name0">
    <dgm:varLst>
      <dgm:chMax/>
      <dgm:chPref/>
      <dgm:dir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constrLst>
      <dgm:constr type="primFontSz" for="des" forName="Parent" op="equ"/>
      <dgm:constr type="primFontSz" for="des" forName="Child" refType="primFontSz" refFor="des" refForName="Parent" op="lte"/>
      <dgm:constr type="w" for="ch" forName="composite" refType="w"/>
      <dgm:constr type="h" for="ch" forName="composite" refType="h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varLst>
          <dgm:chMax val="1"/>
          <dgm:chPref val="1"/>
        </dgm:varLst>
        <dgm:alg type="composite">
          <dgm:param type="ar" val="0.85"/>
        </dgm:alg>
        <dgm:shape xmlns:r="http://schemas.openxmlformats.org/officeDocument/2006/relationships" r:blip="">
          <dgm:adjLst/>
        </dgm:shape>
        <dgm:constrLst>
          <dgm:constr type="l" for="ch" forName="Accent" refType="w" fact="0"/>
          <dgm:constr type="t" for="ch" forName="Accent" refType="h" fact="0"/>
          <dgm:constr type="w" for="ch" forName="Accent" refType="w"/>
          <dgm:constr type="h" for="ch" forName="Accent" refType="h"/>
          <dgm:constr type="l" for="ch" forName="Image" refType="w" fact="0.05"/>
          <dgm:constr type="t" for="ch" forName="Image" refType="h" fact="0.04"/>
          <dgm:constr type="w" for="ch" forName="Image" refType="w" fact="0.9"/>
          <dgm:constr type="h" for="ch" forName="Image" refType="h" fact="0.65"/>
          <dgm:constr type="l" for="ch" forName="ChildComposite" refType="w" fact="0.05"/>
          <dgm:constr type="t" for="ch" forName="ChildComposite" refType="h" fact="0.69"/>
          <dgm:constr type="w" for="ch" forName="ChildComposite" refType="w" fact="0.9"/>
          <dgm:constr type="h" for="ch" forName="ChildComposite" refType="h" fact="0.27"/>
        </dgm:constrLst>
        <dgm:layoutNode name="Accent" styleLbl="trAlignAcc1">
          <dgm:varLst>
            <dgm:chMax val="0"/>
            <dgm:chPref val="0"/>
          </dgm:varLst>
          <dgm:alg type="sp"/>
          <dgm:shape xmlns:r="http://schemas.openxmlformats.org/officeDocument/2006/relationships" type="rect" r:blip="">
            <dgm:adjLst/>
          </dgm:shape>
          <dgm:presOf/>
        </dgm:layoutNode>
        <dgm:layoutNode name="Image" styleLbl="alignImgPlace1">
          <dgm:varLst>
            <dgm:chMax val="0"/>
            <dgm:chPref val="0"/>
          </dgm:varLst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ChildComposite">
          <dgm:alg type="composite"/>
          <dgm:shape xmlns:r="http://schemas.openxmlformats.org/officeDocument/2006/relationships" r:blip="">
            <dgm:adjLst/>
          </dgm:shape>
          <dgm:choose name="Name4">
            <dgm:if name="Name5" axis="ch" ptType="node" func="cnt" op="gte" val="1">
              <dgm:constrLst>
                <dgm:constr type="l" for="ch" forName="Parent" refType="w" fact="0"/>
                <dgm:constr type="t" for="ch" forName="Parent" refType="h" fact="0"/>
                <dgm:constr type="w" for="ch" forName="Parent" refType="w"/>
                <dgm:constr type="h" for="ch" forName="Parent" refType="h" fact="0.3704"/>
                <dgm:constr type="l" for="ch" forName="Child" refType="w" fact="0"/>
                <dgm:constr type="t" for="ch" forName="Child" refType="h" fact="0.3704"/>
                <dgm:constr type="w" for="ch" forName="Child" refType="w"/>
                <dgm:constr type="h" for="ch" forName="Child" refType="h" fact="0.6296"/>
              </dgm:constrLst>
            </dgm:if>
            <dgm:else name="Name6">
              <dgm:constrLst>
                <dgm:constr type="l" for="ch" forName="Parent" refType="w" fact="0"/>
                <dgm:constr type="t" for="ch" forName="Parent" refType="h" fact="0"/>
                <dgm:constr type="w" for="ch" forName="Parent" refType="w"/>
                <dgm:constr type="h" for="ch" forName="Parent" refType="h"/>
                <dgm:constr type="l" for="ch" forName="Child" refType="w" fact="0"/>
                <dgm:constr type="t" for="ch" forName="Child" refType="h" fact="0"/>
                <dgm:constr type="w" for="ch" forName="Child" refType="w" fact="0"/>
                <dgm:constr type="h" for="ch" forName="Child" refType="h" fact="0"/>
              </dgm:constrLst>
            </dgm:else>
          </dgm:choose>
          <dgm:layoutNode name="Child" styleLbl="node1">
            <dgm:varLst>
              <dgm:chMax val="0"/>
              <dgm:chPref val="0"/>
              <dgm:bulletEnabled val="1"/>
            </dgm:varLst>
            <dgm:choose name="Name7">
              <dgm:if name="Name8" axis="ch" ptType="node" func="cnt" op="gt" val="1">
                <dgm:alg type="tx">
                  <dgm:param type="parTxLTRAlign" val="l"/>
                  <dgm:param type="parTxRTLAlign" val="r"/>
                  <dgm:param type="txAnchorVert" val="mid"/>
                  <dgm:param type="txAnchorVertCh" val="mid"/>
                </dgm:alg>
              </dgm:if>
              <dgm:else name="Name9">
                <dgm:alg type="tx">
                  <dgm:param type="parTxLTRAlign" val="ctr"/>
                  <dgm:param type="parTxRTLAlign" val="ctr"/>
                  <dgm:param type="shpTxLTRAlignCh" val="l"/>
                  <dgm:param type="shpTxRTLAlignCh" val="r"/>
                  <dgm:param type="txAnchorVert" val="mid"/>
                  <dgm:param type="txAnchorVertCh" val="mid"/>
                </dgm:alg>
              </dgm:else>
            </dgm:choose>
            <dgm:choose name="Name10">
              <dgm:if name="Name11" axis="ch" ptType="node" func="cnt" op="gte" val="1">
                <dgm:shape xmlns:r="http://schemas.openxmlformats.org/officeDocument/2006/relationships" type="rect" r:blip="">
                  <dgm:adjLst/>
                </dgm:shape>
              </dgm:if>
              <dgm:else name="Name12">
                <dgm:shape xmlns:r="http://schemas.openxmlformats.org/officeDocument/2006/relationships" type="rect" r:blip="" hideGeom="1">
                  <dgm:adjLst/>
                </dgm:shape>
              </dgm:else>
            </dgm:choose>
            <dgm:choose name="Name13">
              <dgm:if name="Name14" axis="ch" ptType="node" func="cnt" op="gte" val="1">
                <dgm:presOf axis="des" ptType="node"/>
              </dgm:if>
              <dgm:else name="Name15">
                <dgm:presOf/>
              </dgm:else>
            </dgm:choose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Parent" styleLbl="revTx">
            <dgm:varLst>
              <dgm:chMax val="1"/>
              <dgm:chPref val="0"/>
              <dgm:bulletEnabled val="1"/>
            </dgm:varLst>
            <dgm:alg type="tx">
              <dgm:param type="shpTxLTRAlignCh" val="ctr"/>
              <dgm:param type="txAnchorVert" val="mid"/>
            </dgm:alg>
            <dgm:shape xmlns:r="http://schemas.openxmlformats.org/officeDocument/2006/relationships" type="rect" r:blip="">
              <dgm:adjLst/>
            </dgm:shape>
            <dgm:presOf axis="self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ific Western Transportation</Company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ap</dc:creator>
  <cp:lastModifiedBy>Madison Roberts</cp:lastModifiedBy>
  <cp:revision>4</cp:revision>
  <cp:lastPrinted>2021-10-15T21:35:00Z</cp:lastPrinted>
  <dcterms:created xsi:type="dcterms:W3CDTF">2021-10-16T02:16:00Z</dcterms:created>
  <dcterms:modified xsi:type="dcterms:W3CDTF">2022-10-25T21:53:00Z</dcterms:modified>
</cp:coreProperties>
</file>